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396B1" w14:textId="26FD6C3C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1</w:t>
      </w:r>
    </w:p>
    <w:p w14:paraId="11891121" w14:textId="54A41B2E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noProof/>
          <w:sz w:val="24"/>
          <w:szCs w:val="24"/>
        </w:rPr>
        <w:drawing>
          <wp:inline distT="0" distB="0" distL="0" distR="0" wp14:anchorId="1955579A" wp14:editId="2EF56109">
            <wp:extent cx="5544610" cy="4004441"/>
            <wp:effectExtent l="0" t="0" r="0" b="0"/>
            <wp:docPr id="133275514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755145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890" cy="4005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6A5DF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14DAA48B" w14:textId="5B28219C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2</w:t>
      </w:r>
    </w:p>
    <w:p w14:paraId="62251DF7" w14:textId="7EB50033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DDD3C7" wp14:editId="6299A0D3">
            <wp:extent cx="5090218" cy="3894083"/>
            <wp:effectExtent l="0" t="0" r="0" b="0"/>
            <wp:docPr id="94624477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77" cy="3900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485FD" w14:textId="29AA8F6D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  <w:proofErr w:type="spellStart"/>
      <w:r w:rsidR="00BA397C">
        <w:rPr>
          <w:b/>
          <w:bCs/>
          <w:sz w:val="28"/>
          <w:szCs w:val="28"/>
        </w:rPr>
        <w:lastRenderedPageBreak/>
        <w:t>Charniak</w:t>
      </w:r>
      <w:proofErr w:type="spellEnd"/>
      <w:r w:rsidRPr="00CD0F04">
        <w:rPr>
          <w:b/>
          <w:bCs/>
          <w:sz w:val="28"/>
          <w:szCs w:val="28"/>
        </w:rPr>
        <w:t xml:space="preserve"> 3</w:t>
      </w:r>
    </w:p>
    <w:p w14:paraId="474B9CD0" w14:textId="646D4141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D1EEC85" wp14:editId="6615E4AE">
            <wp:extent cx="5940479" cy="3997842"/>
            <wp:effectExtent l="0" t="0" r="0" b="3175"/>
            <wp:docPr id="87142740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901" cy="4005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0CDA6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7FE25601" w14:textId="1CECD756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4</w:t>
      </w:r>
    </w:p>
    <w:p w14:paraId="72E69FE5" w14:textId="44CC61F8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032DBD" wp14:editId="6DD50FD7">
            <wp:extent cx="6007472" cy="3848986"/>
            <wp:effectExtent l="0" t="0" r="0" b="0"/>
            <wp:docPr id="2756832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9086" cy="385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798DF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0C6BA987" w14:textId="3C0B3320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5</w:t>
      </w:r>
    </w:p>
    <w:p w14:paraId="581D7E57" w14:textId="58341345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D0519B6" wp14:editId="379B3459">
            <wp:extent cx="6549390" cy="5262880"/>
            <wp:effectExtent l="0" t="0" r="0" b="0"/>
            <wp:docPr id="78374602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9390" cy="526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4AB2C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497E7AF8" w14:textId="03FF13D9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6</w:t>
      </w:r>
    </w:p>
    <w:p w14:paraId="1FE217AE" w14:textId="05615710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17FCEDD" wp14:editId="068DB4E5">
            <wp:extent cx="7006590" cy="4805680"/>
            <wp:effectExtent l="0" t="0" r="0" b="0"/>
            <wp:docPr id="192922239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6590" cy="480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06196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526E092A" w14:textId="527C075C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7</w:t>
      </w:r>
    </w:p>
    <w:p w14:paraId="23DA098C" w14:textId="0B3E1B63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E347C98" wp14:editId="1EB7C646">
            <wp:extent cx="9782175" cy="4168140"/>
            <wp:effectExtent l="0" t="0" r="9525" b="3810"/>
            <wp:docPr id="106318485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2175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EBCB4" w14:textId="2CFA3509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1788DBDC" w14:textId="794E264C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8</w:t>
      </w:r>
    </w:p>
    <w:p w14:paraId="15D16679" w14:textId="1BEC975F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7AA930" wp14:editId="3A7454F9">
            <wp:extent cx="9771380" cy="3774440"/>
            <wp:effectExtent l="0" t="0" r="1270" b="0"/>
            <wp:docPr id="200881777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1380" cy="377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130D8" w14:textId="7777777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36A97808" w14:textId="5A4C5F84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9</w:t>
      </w:r>
    </w:p>
    <w:p w14:paraId="3627DE7B" w14:textId="16F6BB62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E527FE" wp14:editId="30F65AC3">
            <wp:extent cx="9771380" cy="2306955"/>
            <wp:effectExtent l="0" t="0" r="1270" b="0"/>
            <wp:docPr id="120243830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1380" cy="230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89957" w14:textId="77777777" w:rsidR="00CD0F04" w:rsidRPr="00CD0F04" w:rsidRDefault="00CD0F04" w:rsidP="00CD0F04">
      <w:pPr>
        <w:jc w:val="center"/>
        <w:rPr>
          <w:sz w:val="24"/>
          <w:szCs w:val="24"/>
        </w:rPr>
      </w:pPr>
    </w:p>
    <w:p w14:paraId="4623CCC2" w14:textId="6673095D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4B107072" w14:textId="7B8BBD4C" w:rsidR="00CD0F04" w:rsidRPr="00CD0F04" w:rsidRDefault="00BA397C" w:rsidP="00CD0F04">
      <w:pPr>
        <w:jc w:val="center"/>
        <w:rPr>
          <w:noProof/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10 A</w:t>
      </w:r>
    </w:p>
    <w:p w14:paraId="663B1B49" w14:textId="66CB8AF0" w:rsidR="00CD0F04" w:rsidRPr="00CD0F04" w:rsidRDefault="00230A7F" w:rsidP="00CD0F0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B220C6" wp14:editId="1AA5D43B">
            <wp:extent cx="8155305" cy="4348480"/>
            <wp:effectExtent l="0" t="0" r="0" b="0"/>
            <wp:docPr id="1190759949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5305" cy="434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77931" w14:textId="2B00FFE7" w:rsidR="00CD0F04" w:rsidRPr="00CD0F04" w:rsidRDefault="00CD0F04" w:rsidP="00CD0F04">
      <w:pPr>
        <w:jc w:val="center"/>
        <w:rPr>
          <w:sz w:val="24"/>
          <w:szCs w:val="24"/>
        </w:rPr>
      </w:pPr>
      <w:r w:rsidRPr="00CD0F04">
        <w:rPr>
          <w:sz w:val="24"/>
          <w:szCs w:val="24"/>
        </w:rPr>
        <w:br w:type="page"/>
      </w:r>
    </w:p>
    <w:p w14:paraId="6066161C" w14:textId="60FE9460" w:rsidR="00CD0F04" w:rsidRPr="00CD0F04" w:rsidRDefault="00BA397C" w:rsidP="00CD0F04">
      <w:pPr>
        <w:jc w:val="center"/>
        <w:rPr>
          <w:sz w:val="24"/>
          <w:szCs w:val="24"/>
        </w:rPr>
      </w:pPr>
      <w:proofErr w:type="spellStart"/>
      <w:r>
        <w:rPr>
          <w:b/>
          <w:bCs/>
          <w:sz w:val="28"/>
          <w:szCs w:val="28"/>
        </w:rPr>
        <w:lastRenderedPageBreak/>
        <w:t>Charniak</w:t>
      </w:r>
      <w:proofErr w:type="spellEnd"/>
      <w:r w:rsidR="00CD0F04" w:rsidRPr="00CD0F04">
        <w:rPr>
          <w:b/>
          <w:bCs/>
          <w:sz w:val="28"/>
          <w:szCs w:val="28"/>
        </w:rPr>
        <w:t xml:space="preserve"> 10 B</w:t>
      </w:r>
      <w:r w:rsidR="00230A7F">
        <w:rPr>
          <w:noProof/>
          <w:sz w:val="24"/>
          <w:szCs w:val="24"/>
        </w:rPr>
        <w:drawing>
          <wp:inline distT="0" distB="0" distL="0" distR="0" wp14:anchorId="52F484AB" wp14:editId="37B62036">
            <wp:extent cx="9771380" cy="5890260"/>
            <wp:effectExtent l="0" t="0" r="1270" b="0"/>
            <wp:docPr id="193085323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1380" cy="589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D0F04" w:rsidRPr="00CD0F04" w:rsidSect="00CD0F0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bawsDC3NDcwtzRV0lEKTi0uzszPAykwrAUAJUzgrSwAAAA="/>
  </w:docVars>
  <w:rsids>
    <w:rsidRoot w:val="0093492E"/>
    <w:rsid w:val="0003484D"/>
    <w:rsid w:val="0022096C"/>
    <w:rsid w:val="00230A7F"/>
    <w:rsid w:val="0093492E"/>
    <w:rsid w:val="00B8290C"/>
    <w:rsid w:val="00BA397C"/>
    <w:rsid w:val="00C016D7"/>
    <w:rsid w:val="00CD0F04"/>
    <w:rsid w:val="00D62125"/>
    <w:rsid w:val="00EB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9922C07"/>
  <w15:chartTrackingRefBased/>
  <w15:docId w15:val="{6E4F6DD8-C0D6-40C7-9C05-B9915E785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F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A04370-0963-483F-8F35-3F5F2F23E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4</Words>
  <Characters>103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uka Horstmann</dc:creator>
  <cp:keywords/>
  <dc:description/>
  <cp:lastModifiedBy>Tim Luka Horstmann</cp:lastModifiedBy>
  <cp:revision>4</cp:revision>
  <cp:lastPrinted>2023-12-13T15:13:00Z</cp:lastPrinted>
  <dcterms:created xsi:type="dcterms:W3CDTF">2023-12-13T15:02:00Z</dcterms:created>
  <dcterms:modified xsi:type="dcterms:W3CDTF">2023-12-13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7f65d-1491-4a29-b59f-5eabc8fcd7b7</vt:lpwstr>
  </property>
</Properties>
</file>